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09D5D" w14:textId="77777777"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14:paraId="7B01AC42" w14:textId="75C10BC6" w:rsidR="00AE3EE4" w:rsidRPr="00D976B6" w:rsidRDefault="00956CED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>
        <w:rPr>
          <w:rFonts w:ascii="Open Sans" w:eastAsia="Times New Roman" w:hAnsi="Open Sans" w:cs="Open Sans"/>
          <w:color w:val="0070C0"/>
          <w:sz w:val="24"/>
          <w:szCs w:val="20"/>
        </w:rPr>
        <w:t>Mon</w:t>
      </w:r>
      <w:r w:rsidR="00AE3EE4"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7 September</w:t>
      </w:r>
      <w:r w:rsidR="00AE3EE4"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20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20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882A5F" w:rsidRPr="00335460" w14:paraId="5790CD4F" w14:textId="77777777" w:rsidTr="00882A5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82A5F" w:rsidRPr="00A313C8" w:rsidRDefault="00882A5F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3205" w:type="pct"/>
            <w:gridSpan w:val="3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DBA55" w14:textId="77777777" w:rsidR="00882A5F" w:rsidRPr="00A313C8" w:rsidRDefault="00882A5F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51ACEDC7" w:rsidR="00882A5F" w:rsidRPr="00A313C8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Waiting room</w:t>
            </w:r>
          </w:p>
        </w:tc>
      </w:tr>
      <w:tr w:rsidR="008C2744" w:rsidRPr="00335460" w14:paraId="3726D19C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82A5F" w:rsidRPr="00335460" w14:paraId="41FF763B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1D739" w14:textId="787057DD" w:rsidR="00882A5F" w:rsidRPr="00882A5F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</w:tc>
        <w:tc>
          <w:tcPr>
            <w:tcW w:w="3205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BE76E" w14:textId="4D5DA691" w:rsidR="00882A5F" w:rsidRP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SAFETY BRIEF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1D646766" w:rsidR="00882A5F" w:rsidRPr="00A313C8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02DC6AE7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7775E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205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B2405" w14:textId="44EF7192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SINGING THE INDONESIAN NATIONAL ANTHE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91B513" w14:textId="47A16624" w:rsidR="00882A5F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6FEB64AF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6B702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E79F2A" w14:textId="0362D865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noProof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021440E9" wp14:editId="5E0AD02F">
                  <wp:extent cx="432000" cy="431137"/>
                  <wp:effectExtent l="0" t="0" r="635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13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E174FD" w14:textId="77777777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Dr.Eng. </w:t>
            </w:r>
            <w:r>
              <w:rPr>
                <w:rFonts w:ascii="Open Sans" w:hAnsi="Open Sans" w:cs="Open Sans"/>
                <w:sz w:val="18"/>
                <w:lang w:val="en-GB"/>
              </w:rPr>
              <w:t>Ahmad Kusumaatmaja</w:t>
            </w:r>
          </w:p>
          <w:p w14:paraId="52D20D7C" w14:textId="6751FD8D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20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5C385E" w14:textId="4F78FCCA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55643276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82A5F" w:rsidRPr="00A313C8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1AE00D9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0C45B8A4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7B2D9E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3205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6AA6D4" w14:textId="48FDF1B0" w:rsidR="00882A5F" w:rsidRPr="00882A5F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STRIKING THE GO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F15D8" w14:textId="1BC07D0B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2AACC0F1" w14:textId="77777777" w:rsidTr="009C2BA7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82A5F" w:rsidRPr="00A313C8" w:rsidRDefault="00882A5F" w:rsidP="00882A5F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82A5F" w:rsidRPr="00335460" w14:paraId="6C9A0C8D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307909FB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8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30A5D5A5" w:rsidR="00882A5F" w:rsidRPr="00A313C8" w:rsidRDefault="00A3687C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noProof/>
                <w:sz w:val="18"/>
              </w:rPr>
              <w:drawing>
                <wp:inline distT="0" distB="0" distL="0" distR="0" wp14:anchorId="6501EE2F" wp14:editId="161B79B6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10" t="1819" r="6666" b="1575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7153AB" w14:textId="77777777" w:rsidR="00A3687C" w:rsidRPr="003622F5" w:rsidRDefault="00A3687C" w:rsidP="00A3687C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 xml:space="preserve">rof. </w:t>
            </w:r>
            <w:r w:rsidRPr="003622F5">
              <w:rPr>
                <w:rFonts w:ascii="Open Sans" w:hAnsi="Open Sans" w:cs="Open Sans"/>
                <w:sz w:val="18"/>
                <w:lang w:val="en-GB"/>
              </w:rPr>
              <w:t>Keisuke Ohto</w:t>
            </w:r>
          </w:p>
          <w:p w14:paraId="336462C9" w14:textId="2450FCD0" w:rsidR="00882A5F" w:rsidRPr="00A313C8" w:rsidRDefault="00A3687C" w:rsidP="00A3687C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622F5">
              <w:rPr>
                <w:rFonts w:ascii="Open Sans" w:hAnsi="Open Sans" w:cs="Open Sans"/>
                <w:i/>
                <w:sz w:val="18"/>
              </w:rPr>
              <w:t>Saga Univerity Japa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4FCC434E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9C2BA7" w:rsidRPr="00335460" w14:paraId="47A55296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09AAD3" w14:textId="77777777" w:rsidR="009C2BA7" w:rsidRPr="00A313C8" w:rsidRDefault="009C2BA7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EB58FE" w14:textId="77777777" w:rsidR="009C2BA7" w:rsidRDefault="009C2BA7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C1B0CF" w14:textId="10A88FA8" w:rsidR="009C2BA7" w:rsidRPr="00A313C8" w:rsidRDefault="00A3687C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ed by </w:t>
            </w:r>
            <w:r>
              <w:rPr>
                <w:rFonts w:ascii="Open Sans" w:hAnsi="Open Sans" w:cs="Open Sans"/>
                <w:sz w:val="18"/>
                <w:szCs w:val="18"/>
              </w:rPr>
              <w:t>Dr. Roto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A8D94D" w14:textId="77777777" w:rsidR="009C2BA7" w:rsidRDefault="009C2BA7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882A5F" w:rsidRPr="00335460" w14:paraId="2CA28BAF" w14:textId="77777777" w:rsidTr="00882A5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6FC296D3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0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3205" w:type="pct"/>
            <w:gridSpan w:val="3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AE5A2B" w14:textId="1C0D6F95" w:rsidR="00882A5F" w:rsidRPr="00A313C8" w:rsidRDefault="00882A5F" w:rsidP="00882A5F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4F508404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882A5F" w:rsidRPr="00335460" w14:paraId="6A2E8B76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82A5F" w:rsidRPr="00A313C8" w:rsidRDefault="00882A5F" w:rsidP="00882A5F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82A5F" w:rsidRPr="00335460" w14:paraId="03B6CF72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425CAEB1" w:rsidR="00882A5F" w:rsidRPr="00DA20EB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09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209BE270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74AB7E2" wp14:editId="287D20BC">
                  <wp:extent cx="432000" cy="432000"/>
                  <wp:effectExtent l="0" t="0" r="6350" b="635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A49108" w14:textId="77777777" w:rsidR="00882A5F" w:rsidRPr="00A313C8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21B978C8" w:rsidR="00882A5F" w:rsidRPr="00A313C8" w:rsidRDefault="002374BA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882A5F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882A5F" w:rsidRPr="00335460" w14:paraId="385C7E3E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109D4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372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16968E" w14:textId="77777777" w:rsidR="00882A5F" w:rsidRPr="00A313C8" w:rsidRDefault="00882A5F" w:rsidP="00882A5F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D9C6AE" wp14:editId="44691321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19A8CC5" w14:textId="01BE1CA1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9C5894">
              <w:rPr>
                <w:rFonts w:ascii="Open Sans" w:hAnsi="Open Sans" w:cs="Open Sans"/>
                <w:sz w:val="18"/>
                <w:lang w:val="en-GB"/>
              </w:rPr>
              <w:t>Pitoyo Peter Hartono</w:t>
            </w:r>
          </w:p>
          <w:p w14:paraId="61172A78" w14:textId="70B8AFBC" w:rsidR="00882A5F" w:rsidRPr="00D67CE5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9C5894">
              <w:rPr>
                <w:rFonts w:ascii="Open Sans" w:hAnsi="Open Sans" w:cs="Open Sans"/>
                <w:i/>
                <w:sz w:val="18"/>
              </w:rPr>
              <w:t>Chukyo University, Japa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33AE" w14:textId="3F223028" w:rsidR="00882A5F" w:rsidRPr="00A313C8" w:rsidRDefault="002374BA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882A5F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9C2BA7" w:rsidRPr="00335460" w14:paraId="1822D0FB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FC1E8A" w14:textId="77777777" w:rsidR="009C2BA7" w:rsidRPr="00A313C8" w:rsidRDefault="009C2BA7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C868C" w14:textId="77777777" w:rsidR="009C2BA7" w:rsidRPr="00A313C8" w:rsidRDefault="009C2BA7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9E94675" w14:textId="2BB9D0A9" w:rsidR="009C2BA7" w:rsidRDefault="009C2BA7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ed by </w:t>
            </w:r>
            <w:r>
              <w:rPr>
                <w:rFonts w:ascii="Open Sans" w:hAnsi="Open Sans" w:cs="Open Sans"/>
                <w:sz w:val="18"/>
                <w:szCs w:val="18"/>
              </w:rPr>
              <w:t>Dr. Andi Dharmaw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40F5CF" w14:textId="77777777" w:rsidR="009C2BA7" w:rsidRDefault="009C2BA7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82A5F" w:rsidRPr="00335460" w14:paraId="42B963E0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2D9BA267">
                  <wp:extent cx="432000" cy="4320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51BC74F2" w:rsidR="00882A5F" w:rsidRPr="00DA20EB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2358AEED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mber, Coral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882A5F" w:rsidRPr="00335460" w14:paraId="14086D5C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ADFA4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2676E" w14:textId="278F9F3A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BDC406C" wp14:editId="166D225D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569A11" w14:textId="2FA7497F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12D01" w14:textId="7F3EA303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</w:tbl>
    <w:p w14:paraId="7CBBF22F" w14:textId="36EFC560" w:rsidR="00CE13A3" w:rsidRDefault="00CE13A3">
      <w:pPr>
        <w:spacing w:after="0" w:line="240" w:lineRule="auto"/>
      </w:pPr>
    </w:p>
    <w:p w14:paraId="2773CD57" w14:textId="209957CD" w:rsidR="00484CF2" w:rsidRDefault="00484CF2">
      <w:pPr>
        <w:spacing w:after="0" w:line="240" w:lineRule="auto"/>
      </w:pPr>
    </w:p>
    <w:p w14:paraId="35CA1B1B" w14:textId="46342EA6" w:rsidR="00484CF2" w:rsidRDefault="00484CF2">
      <w:pPr>
        <w:spacing w:after="0" w:line="240" w:lineRule="auto"/>
      </w:pPr>
    </w:p>
    <w:p w14:paraId="5AEE643B" w14:textId="068801AE" w:rsidR="00A3687C" w:rsidRDefault="00A3687C">
      <w:pPr>
        <w:spacing w:after="0" w:line="240" w:lineRule="auto"/>
      </w:pPr>
    </w:p>
    <w:p w14:paraId="2AB52650" w14:textId="028B8416" w:rsidR="00A3687C" w:rsidRDefault="00A3687C">
      <w:pPr>
        <w:spacing w:after="0" w:line="240" w:lineRule="auto"/>
      </w:pPr>
    </w:p>
    <w:p w14:paraId="3D56FC3C" w14:textId="77777777" w:rsidR="00A3687C" w:rsidRDefault="00A3687C">
      <w:pPr>
        <w:spacing w:after="0" w:line="240" w:lineRule="auto"/>
      </w:pPr>
    </w:p>
    <w:p w14:paraId="06DFAD42" w14:textId="77777777" w:rsidR="00484CF2" w:rsidRDefault="00484CF2">
      <w:pPr>
        <w:spacing w:after="0" w:line="240" w:lineRule="auto"/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1065"/>
        <w:gridCol w:w="2876"/>
        <w:gridCol w:w="1899"/>
      </w:tblGrid>
      <w:tr w:rsidR="00D67CE5" w:rsidRPr="00335460" w14:paraId="0E84FAF0" w14:textId="77777777" w:rsidTr="001C7357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55148025" w14:textId="3E8CA2A1"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C408ED" w:rsidRPr="00335460" w14:paraId="4126A0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17E5F571" w:rsidR="00C408ED" w:rsidRPr="002E3481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5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170F0250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5D87E05" wp14:editId="4D67602E">
                  <wp:extent cx="432000" cy="432000"/>
                  <wp:effectExtent l="0" t="0" r="6350" b="635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63D76FDD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5DC984FB" w:rsidR="00C408ED" w:rsidRPr="00A313C8" w:rsidRDefault="002374BA" w:rsidP="00C408ED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 xml:space="preserve"> and Sapphire rooms</w:t>
            </w:r>
          </w:p>
        </w:tc>
      </w:tr>
      <w:tr w:rsidR="00C408ED" w:rsidRPr="00335460" w14:paraId="7054008D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2EE08275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5F98D34" wp14:editId="01AB07C5">
                  <wp:extent cx="432000" cy="4320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0882C05E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62D3FFAB" w:rsidR="00C408ED" w:rsidRPr="00A313C8" w:rsidRDefault="00C408ED" w:rsidP="00C408E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mber, Coral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076D" w:rsidRPr="00335460" w14:paraId="16ECF851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483DA14E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F6216E8" wp14:editId="7115BFDC">
                  <wp:extent cx="432000" cy="432000"/>
                  <wp:effectExtent l="0" t="0" r="635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3635223" w:rsidR="00D6076D" w:rsidRPr="00A313C8" w:rsidRDefault="00D6076D" w:rsidP="00D6076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7012D27F" w:rsidR="00D6076D" w:rsidRPr="00A313C8" w:rsidRDefault="00D6076D" w:rsidP="00D6076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>, Peridot, and Jade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076D" w:rsidRPr="00335460" w14:paraId="3F8BD8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EF101" w14:textId="77777777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061F9" w14:textId="1050D801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87B6B78" wp14:editId="01D68A8D">
                  <wp:extent cx="432000" cy="432000"/>
                  <wp:effectExtent l="0" t="0" r="635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6B402F" w14:textId="48ADF226" w:rsidR="00D6076D" w:rsidRPr="00A313C8" w:rsidRDefault="00D6076D" w:rsidP="00D6076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A23CB" w14:textId="3AD27759" w:rsidR="00D6076D" w:rsidRPr="00A313C8" w:rsidRDefault="00D6076D" w:rsidP="00D6076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0C7878" w:rsidRPr="00335460" w14:paraId="10EBB33F" w14:textId="77777777" w:rsidTr="000C7878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1E80931C" w:rsidR="000C7878" w:rsidRPr="00A313C8" w:rsidRDefault="000C7878" w:rsidP="007C464C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3205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92C23" w14:textId="3171BD44" w:rsidR="000C7878" w:rsidRPr="00A313C8" w:rsidRDefault="000C7878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LUNCH AND PRAY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45986992" w:rsidR="000C7878" w:rsidRPr="00A313C8" w:rsidRDefault="000C7878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</w:tr>
      <w:tr w:rsidR="00C408ED" w:rsidRPr="00335460" w14:paraId="6768A5B9" w14:textId="77777777" w:rsidTr="00C408ED">
        <w:trPr>
          <w:trHeight w:val="283"/>
          <w:jc w:val="center"/>
        </w:trPr>
        <w:tc>
          <w:tcPr>
            <w:tcW w:w="5000" w:type="pct"/>
            <w:gridSpan w:val="5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40B0C" w14:textId="3C93F4F4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I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</w:p>
        </w:tc>
      </w:tr>
      <w:tr w:rsidR="00C408ED" w:rsidRPr="00335460" w14:paraId="36D7E5D9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1ACD0B" w14:textId="2C5BDDD0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915AE" w14:textId="24A7E8A1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894210F" wp14:editId="45C51B9C">
                  <wp:extent cx="432000" cy="432000"/>
                  <wp:effectExtent l="0" t="0" r="6350" b="635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01A9A0" w14:textId="49FB6730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52ACE" w14:textId="63C1886C" w:rsidR="00C408ED" w:rsidRPr="00A313C8" w:rsidRDefault="002374BA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 xml:space="preserve"> and Sapphire rooms</w:t>
            </w:r>
          </w:p>
        </w:tc>
      </w:tr>
      <w:tr w:rsidR="00C408ED" w:rsidRPr="00335460" w14:paraId="6850760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DE961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F16EB" w14:textId="740623C2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A96B766" wp14:editId="73068983">
                  <wp:extent cx="432000" cy="432000"/>
                  <wp:effectExtent l="0" t="0" r="635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FAEDF67" w14:textId="5CD64F0A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BD6ECC" w14:textId="6DBC8179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C408ED" w:rsidRPr="00335460" w14:paraId="23C0DE0F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42D91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4DB4F" w14:textId="1F58C1AA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B0A5912" wp14:editId="4707D7DD">
                  <wp:extent cx="432000" cy="432000"/>
                  <wp:effectExtent l="0" t="0" r="635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6E320C" w14:textId="12F10856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82FA16" w14:textId="43D996EB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C408ED" w:rsidRPr="00335460" w14:paraId="11FE3FC8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23E1B8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97282E" w14:textId="0D7FA0BF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4467E06" wp14:editId="4F5DA6B0">
                  <wp:extent cx="432000" cy="4320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ED72D4" w14:textId="56D0872D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B349D" w14:textId="18DEB001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2D502C8B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8919B2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AF49" w14:textId="5DEA5A86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29FAF82" wp14:editId="5D84EFC8">
                  <wp:extent cx="432000" cy="432000"/>
                  <wp:effectExtent l="0" t="0" r="635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05377" w14:textId="7E197C03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EF529" w14:textId="50ACFDEB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1C507E4B" w14:textId="77777777" w:rsidTr="00C408ED">
        <w:trPr>
          <w:jc w:val="center"/>
        </w:trPr>
        <w:tc>
          <w:tcPr>
            <w:tcW w:w="5000" w:type="pct"/>
            <w:gridSpan w:val="5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A8F1C8" w14:textId="6E529A8C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V</w:t>
            </w:r>
          </w:p>
        </w:tc>
      </w:tr>
      <w:tr w:rsidR="00C408ED" w:rsidRPr="00335460" w14:paraId="3621FA4B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9974C7" w14:textId="0F051F77" w:rsidR="00C408ED" w:rsidRPr="00A313C8" w:rsidRDefault="00E9001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4:4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1E125" w14:textId="27F1D1B1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30628CE" wp14:editId="7589AB3F">
                  <wp:extent cx="432000" cy="432000"/>
                  <wp:effectExtent l="0" t="0" r="635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6FCAA" w14:textId="3330152C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D7F6C0" w14:textId="72BD7B82" w:rsidR="00C408ED" w:rsidRDefault="002374BA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0FD23D3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7030B7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B127" w14:textId="47256557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0ADA35C" wp14:editId="247CEF51">
                  <wp:extent cx="432000" cy="432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DDE263" w14:textId="33571CCF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>Electronics, Power, Communication, Control, 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2B2CC" w14:textId="003E5B6C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C408ED" w:rsidRPr="00335460" w14:paraId="1C25D36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B12645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5EC19" w14:textId="2CBD376D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2040A24" wp14:editId="2005F41A">
                  <wp:extent cx="432000" cy="432000"/>
                  <wp:effectExtent l="0" t="0" r="6350" b="6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0F5C69" w14:textId="1F724803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92679" w14:textId="7E416843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C408ED" w:rsidRPr="00335460" w14:paraId="72EB5821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75079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6F4B9" w14:textId="2E49D5FE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1A32A4B" wp14:editId="4B9A61DA">
                  <wp:extent cx="432000" cy="432000"/>
                  <wp:effectExtent l="0" t="0" r="635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7770A9D" w14:textId="7CA8C388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F05B8" w14:textId="158FCA4E" w:rsidR="00C408ED" w:rsidRDefault="002374BA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Crystal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2374BA" w:rsidRPr="00335460" w14:paraId="5A480A25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EA9F05" w14:textId="77777777" w:rsidR="002374BA" w:rsidRPr="00A313C8" w:rsidRDefault="002374BA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35C5B" w14:textId="77777777" w:rsidR="002374BA" w:rsidRPr="00A313C8" w:rsidRDefault="002374BA" w:rsidP="002374BA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590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6706C0D4" w14:textId="2DB1450D" w:rsidR="002374BA" w:rsidRPr="00A313C8" w:rsidRDefault="002374BA" w:rsidP="002374BA">
            <w:pPr>
              <w:pStyle w:val="SPEAKERAFFILIATION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04B2CAE9" wp14:editId="5A1EEF2F">
                  <wp:extent cx="432000" cy="429761"/>
                  <wp:effectExtent l="0" t="0" r="635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2976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9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6FCAD429" w14:textId="77777777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Dr. </w:t>
            </w:r>
            <w:r w:rsidRPr="003622F5">
              <w:rPr>
                <w:rFonts w:ascii="Open Sans" w:hAnsi="Open Sans" w:cs="Open Sans"/>
                <w:sz w:val="18"/>
                <w:lang w:val="en-GB"/>
              </w:rPr>
              <w:t>Fatwa Firdaus Abdi</w:t>
            </w:r>
          </w:p>
          <w:p w14:paraId="6B5AEB38" w14:textId="533A0CEC" w:rsidR="002374BA" w:rsidRPr="00A313C8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3622F5">
              <w:rPr>
                <w:rFonts w:ascii="Open Sans" w:hAnsi="Open Sans" w:cs="Open Sans"/>
                <w:i/>
                <w:sz w:val="18"/>
              </w:rPr>
              <w:t>Helmholtz Zentrum Berlin, German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FEAD38" w14:textId="5CB14C20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Crystal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9C2BA7" w:rsidRPr="00335460" w14:paraId="64D4E187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4FEECE" w14:textId="77777777" w:rsidR="009C2BA7" w:rsidRPr="00A313C8" w:rsidRDefault="009C2BA7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944EE" w14:textId="77777777" w:rsidR="009C2BA7" w:rsidRPr="00A313C8" w:rsidRDefault="009C2BA7" w:rsidP="002374BA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AC3C53C" w14:textId="652FFED1" w:rsidR="009C2BA7" w:rsidRDefault="009C2BA7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ed by </w:t>
            </w:r>
            <w:r>
              <w:rPr>
                <w:rFonts w:ascii="Open Sans" w:hAnsi="Open Sans" w:cs="Open Sans"/>
                <w:sz w:val="18"/>
                <w:szCs w:val="18"/>
              </w:rPr>
              <w:t>Dr. Kuwat Triyan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725933" w14:textId="77777777" w:rsidR="009C2BA7" w:rsidRDefault="009C2BA7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2374BA" w:rsidRPr="00335460" w14:paraId="55A1759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6BADE" w14:textId="77777777" w:rsidR="002374BA" w:rsidRPr="00A313C8" w:rsidRDefault="002374BA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B9E95" w14:textId="11CFBECB" w:rsidR="002374BA" w:rsidRPr="00A313C8" w:rsidRDefault="002374BA" w:rsidP="002374BA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69D71B41" wp14:editId="7C3D7E93">
                  <wp:extent cx="432000" cy="432000"/>
                  <wp:effectExtent l="0" t="0" r="635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DF7BFF" w14:textId="5E2DD82B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48C27" w14:textId="1FCAD2BF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2374BA" w:rsidRPr="00335460" w14:paraId="7055C540" w14:textId="77777777" w:rsidTr="000C7878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B980BE" w14:textId="3ED143EF" w:rsidR="002374BA" w:rsidRPr="00A313C8" w:rsidRDefault="002374BA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10</w:t>
            </w:r>
          </w:p>
        </w:tc>
        <w:tc>
          <w:tcPr>
            <w:tcW w:w="3205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1FA4CD" w14:textId="71E5125D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24675" w14:textId="77777777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2374BA" w:rsidRPr="00335460" w14:paraId="0269A885" w14:textId="77777777" w:rsidTr="009C2BA7">
        <w:trPr>
          <w:jc w:val="center"/>
        </w:trPr>
        <w:tc>
          <w:tcPr>
            <w:tcW w:w="5000" w:type="pct"/>
            <w:gridSpan w:val="5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5F1306" w14:textId="60AC13A1" w:rsidR="002374BA" w:rsidRPr="00E9001D" w:rsidRDefault="002374BA" w:rsidP="002374BA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E9001D">
              <w:rPr>
                <w:rFonts w:ascii="Open Sans" w:hAnsi="Open Sans" w:cs="Open Sans"/>
                <w:sz w:val="18"/>
                <w:szCs w:val="18"/>
              </w:rPr>
              <w:t>PLENARY SESSION II</w:t>
            </w:r>
          </w:p>
        </w:tc>
      </w:tr>
      <w:tr w:rsidR="002374BA" w:rsidRPr="00335460" w14:paraId="72150D24" w14:textId="77777777" w:rsidTr="009C2BA7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DCAB2A" w14:textId="555A91AF" w:rsidR="002374BA" w:rsidRPr="00E9001D" w:rsidRDefault="002374BA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20 – 1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F564E" w14:textId="39050669" w:rsidR="002374BA" w:rsidRPr="00A313C8" w:rsidRDefault="002374BA" w:rsidP="002374BA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0D3CE2D" wp14:editId="28D035C0">
                  <wp:extent cx="345396" cy="345396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47" t="17015" r="29863" b="43319"/>
                          <a:stretch/>
                        </pic:blipFill>
                        <pic:spPr bwMode="auto">
                          <a:xfrm>
                            <a:off x="0" y="0"/>
                            <a:ext cx="345556" cy="345556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1E36BADE" w14:textId="7B867820" w:rsidR="002374BA" w:rsidRPr="00A313C8" w:rsidRDefault="002374BA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Dr. </w:t>
            </w:r>
            <w:r w:rsidRPr="00E9001D">
              <w:rPr>
                <w:rFonts w:ascii="Open Sans" w:hAnsi="Open Sans" w:cs="Open Sans"/>
                <w:sz w:val="18"/>
                <w:lang w:val="en-GB"/>
              </w:rPr>
              <w:t>Hui Luo</w:t>
            </w:r>
          </w:p>
          <w:p w14:paraId="54BEC57A" w14:textId="52822FAF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E9001D">
              <w:rPr>
                <w:rFonts w:ascii="Open Sans" w:hAnsi="Open Sans" w:cs="Open Sans"/>
                <w:i/>
                <w:sz w:val="18"/>
                <w:lang w:val="en-GB"/>
              </w:rPr>
              <w:t>Imperial College London, United Kingdom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ABCAD" w14:textId="34041D9E" w:rsidR="002374BA" w:rsidRDefault="002374BA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9C2BA7" w:rsidRPr="00335460" w14:paraId="20191104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381908" w14:textId="77777777" w:rsidR="009C2BA7" w:rsidRDefault="009C2BA7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252964" w14:textId="77777777" w:rsidR="009C2BA7" w:rsidRDefault="009C2BA7" w:rsidP="002374BA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EB1A0DE" w14:textId="3956942C" w:rsidR="009C2BA7" w:rsidRDefault="009C2BA7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d by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Dr. Indriana Kartini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753FB1" w14:textId="77777777" w:rsidR="009C2BA7" w:rsidRDefault="009C2BA7" w:rsidP="002374BA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</w:tbl>
    <w:p w14:paraId="621A568F" w14:textId="77777777" w:rsidR="00A45EE9" w:rsidRDefault="00A45EE9" w:rsidP="00A45EE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  <w:sectPr w:rsidR="00A45EE9" w:rsidSect="00A45EE9">
          <w:footerReference w:type="default" r:id="rId19"/>
          <w:headerReference w:type="first" r:id="rId20"/>
          <w:footerReference w:type="first" r:id="rId21"/>
          <w:pgSz w:w="11907" w:h="16839" w:code="9"/>
          <w:pgMar w:top="709" w:right="1440" w:bottom="1440" w:left="1440" w:header="720" w:footer="113" w:gutter="0"/>
          <w:cols w:space="720"/>
          <w:titlePg/>
          <w:docGrid w:linePitch="360"/>
        </w:sectPr>
      </w:pPr>
    </w:p>
    <w:p w14:paraId="0866E300" w14:textId="3087BAE9" w:rsidR="006E5FAC" w:rsidRPr="009F09A3" w:rsidRDefault="006E5FAC" w:rsidP="00A45EE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14:paraId="6E1F24DB" w14:textId="575191D6" w:rsidR="00F03809" w:rsidRPr="009F09A3" w:rsidRDefault="008B5530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>
        <w:rPr>
          <w:rFonts w:ascii="Open Sans" w:eastAsia="Times New Roman" w:hAnsi="Open Sans" w:cs="Open Sans"/>
          <w:color w:val="0070C0"/>
          <w:sz w:val="24"/>
          <w:szCs w:val="20"/>
        </w:rPr>
        <w:t>Tue</w:t>
      </w:r>
      <w:r w:rsidR="009F09A3" w:rsidRPr="009F09A3">
        <w:rPr>
          <w:rFonts w:ascii="Open Sans" w:eastAsia="Times New Roman" w:hAnsi="Open Sans" w:cs="Open Sans"/>
          <w:color w:val="0070C0"/>
          <w:sz w:val="24"/>
          <w:szCs w:val="20"/>
        </w:rPr>
        <w:t>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8 September 2020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3"/>
        <w:gridCol w:w="1858"/>
        <w:gridCol w:w="980"/>
        <w:gridCol w:w="2977"/>
        <w:gridCol w:w="1939"/>
      </w:tblGrid>
      <w:tr w:rsidR="000C7878" w:rsidRPr="00313C33" w14:paraId="004FD9F3" w14:textId="77777777" w:rsidTr="00A45EE9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1A2C6C4A" w:rsidR="000C7878" w:rsidRPr="00313C33" w:rsidRDefault="000C7878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7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3221" w:type="pct"/>
            <w:gridSpan w:val="3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46385" w14:textId="77777777" w:rsidR="000C7878" w:rsidRPr="00313C33" w:rsidRDefault="000C7878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7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2E27D626" w:rsidR="000C7878" w:rsidRPr="00313C33" w:rsidRDefault="000C7878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Waiting room</w:t>
            </w:r>
          </w:p>
        </w:tc>
      </w:tr>
      <w:tr w:rsidR="00F03809" w:rsidRPr="00313C33" w14:paraId="5DC2D878" w14:textId="77777777" w:rsidTr="009C2BA7">
        <w:trPr>
          <w:trHeight w:val="283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9C2BA7">
        <w:trPr>
          <w:trHeight w:val="56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37734756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B5530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7D5A0F92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tcBorders>
              <w:top w:val="nil"/>
              <w:bottom w:val="nil"/>
            </w:tcBorders>
            <w:vAlign w:val="center"/>
          </w:tcPr>
          <w:p w14:paraId="736B641A" w14:textId="52778935"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 xml:space="preserve">Prof. </w:t>
            </w:r>
            <w:r w:rsidR="00A16236" w:rsidRPr="00A16236">
              <w:rPr>
                <w:rFonts w:ascii="Open Sans" w:hAnsi="Open Sans" w:cs="Open Sans"/>
                <w:sz w:val="18"/>
                <w:szCs w:val="18"/>
              </w:rPr>
              <w:t>Josaphat Tetuko Sri Sumantyo</w:t>
            </w:r>
          </w:p>
          <w:p w14:paraId="79EC1E5F" w14:textId="27E2289D" w:rsidR="00F03809" w:rsidRPr="003353AE" w:rsidRDefault="00A1623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16236">
              <w:rPr>
                <w:rFonts w:ascii="Open Sans" w:hAnsi="Open Sans" w:cs="Open Sans"/>
                <w:i/>
                <w:sz w:val="18"/>
                <w:szCs w:val="18"/>
              </w:rPr>
              <w:t>Chiba University, Japan</w:t>
            </w:r>
          </w:p>
        </w:tc>
        <w:tc>
          <w:tcPr>
            <w:tcW w:w="107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1E4E4D04" w:rsidR="00DF5BCB" w:rsidRPr="00313C33" w:rsidRDefault="008B5530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C2BA7" w:rsidRPr="00313C33" w14:paraId="0ABFD6DD" w14:textId="77777777" w:rsidTr="009C2BA7">
        <w:trPr>
          <w:trHeight w:val="22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42DC2C" w14:textId="77777777" w:rsidR="009C2BA7" w:rsidRPr="00313C33" w:rsidRDefault="009C2BA7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054E6C" w14:textId="77777777" w:rsidR="009C2BA7" w:rsidRDefault="009C2BA7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2" w:type="pct"/>
            <w:gridSpan w:val="2"/>
            <w:tcBorders>
              <w:top w:val="nil"/>
            </w:tcBorders>
            <w:vAlign w:val="center"/>
          </w:tcPr>
          <w:p w14:paraId="169E83E7" w14:textId="5A60C8C8" w:rsidR="009C2BA7" w:rsidRPr="00767DB6" w:rsidRDefault="009C2BA7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d by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Dr. Sandy Budi Wibowo</w:t>
            </w:r>
          </w:p>
        </w:tc>
        <w:tc>
          <w:tcPr>
            <w:tcW w:w="107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FE1F" w14:textId="77777777" w:rsidR="009C2BA7" w:rsidRDefault="009C2BA7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C7878" w:rsidRPr="00313C33" w14:paraId="473D1FEB" w14:textId="77777777" w:rsidTr="00A45EE9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32E764F4" w:rsidR="000C7878" w:rsidRPr="008B5530" w:rsidRDefault="000C7878" w:rsidP="008B5530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:40</w:t>
            </w:r>
          </w:p>
        </w:tc>
        <w:tc>
          <w:tcPr>
            <w:tcW w:w="3221" w:type="pct"/>
            <w:gridSpan w:val="3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B0B2314" w14:textId="22E3E4DD" w:rsidR="000C7878" w:rsidRPr="00313C33" w:rsidRDefault="000C7878" w:rsidP="008B5530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7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1BCFBFEA" w:rsidR="000C7878" w:rsidRPr="00313C33" w:rsidRDefault="000C7878" w:rsidP="008B5530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14:paraId="4D44F50C" w14:textId="77777777" w:rsidTr="00A45EE9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0EFE4FB8" w14:textId="3CED4B19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B5530" w:rsidRPr="00313C33" w14:paraId="3648F820" w14:textId="77777777" w:rsidTr="00A45EE9">
        <w:trPr>
          <w:trHeight w:val="567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4A1317C" w:rsidR="008B5530" w:rsidRPr="00A313C8" w:rsidRDefault="008B5530" w:rsidP="008B553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08:45</w:t>
            </w:r>
          </w:p>
        </w:tc>
        <w:tc>
          <w:tcPr>
            <w:tcW w:w="1029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5D45E189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CEA3130" wp14:editId="1F6DF846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14:paraId="55E64EA5" w14:textId="4B2B66EF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7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05E64520" w:rsidR="008B5530" w:rsidRPr="00A313C8" w:rsidRDefault="002374BA" w:rsidP="008B5530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8B5530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8B5530" w:rsidRPr="00313C33" w14:paraId="7B2E0102" w14:textId="77777777" w:rsidTr="00A45EE9">
        <w:trPr>
          <w:trHeight w:val="454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39C65922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9564266" wp14:editId="4D3DFCC0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4AC941AB" w14:textId="12C9DA95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>Electronics, Power, Communication, Control, and Instrumentation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31CB1E73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8B5530" w:rsidRPr="00313C33" w14:paraId="752E9509" w14:textId="77777777" w:rsidTr="00A45EE9">
        <w:trPr>
          <w:trHeight w:val="454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6B90E858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12E6F2E" wp14:editId="5D6C1140">
                  <wp:extent cx="432000" cy="432000"/>
                  <wp:effectExtent l="0" t="0" r="6350" b="635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2E110498" w14:textId="18BCC605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653F937D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 w:rsidR="00A16236">
              <w:rPr>
                <w:rFonts w:ascii="Open Sans" w:hAnsi="Open Sans" w:cs="Open Sans"/>
                <w:sz w:val="18"/>
                <w:szCs w:val="18"/>
                <w:lang w:val="en-GB"/>
              </w:rPr>
              <w:t>,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 w:rsidR="00A16236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8B5530" w:rsidRPr="00313C33" w14:paraId="20FFED36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27914E8D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C7F2D06" wp14:editId="05EF02B2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0EA84330" w14:textId="69CB9F61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0F7E0AD3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15AAADA8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39F1DBB5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E867ACF" wp14:editId="582218AF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39139CCB" w14:textId="0FF30143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0207F2F1" w:rsidR="00B0548E" w:rsidRPr="00A313C8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7E22839A" w14:textId="77777777" w:rsidTr="00A45EE9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26FAA" w14:textId="01480EA8" w:rsidR="00B0548E" w:rsidRPr="008B5530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</w:p>
        </w:tc>
      </w:tr>
      <w:tr w:rsidR="00B0548E" w:rsidRPr="00313C33" w14:paraId="50A882C4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7896F" w14:textId="52845EE9" w:rsidR="00B0548E" w:rsidRPr="00A313C8" w:rsidRDefault="001056EB" w:rsidP="00B0548E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sz w:val="18"/>
              </w:rPr>
              <w:t>10</w:t>
            </w:r>
            <w:r w:rsidR="00B0548E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</w:rPr>
              <w:t>1</w:t>
            </w:r>
            <w:r w:rsidR="00B0548E">
              <w:rPr>
                <w:rFonts w:ascii="Open Sans" w:hAnsi="Open Sans" w:cs="Open Sans"/>
                <w:sz w:val="18"/>
              </w:rPr>
              <w:t>5</w:t>
            </w: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02A03" w14:textId="0FACEF20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785E570B" wp14:editId="563E3895">
                  <wp:extent cx="432000" cy="432000"/>
                  <wp:effectExtent l="0" t="0" r="6350" b="63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55E881E4" w14:textId="2C0D8213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CBE8A2" w14:textId="27732213" w:rsidR="00B0548E" w:rsidRDefault="002374BA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B0548E">
              <w:rPr>
                <w:rFonts w:ascii="Open Sans" w:hAnsi="Open Sans" w:cs="Open Sans"/>
                <w:sz w:val="18"/>
                <w:szCs w:val="18"/>
              </w:rPr>
              <w:t xml:space="preserve"> and </w:t>
            </w:r>
            <w:r w:rsidR="00B0548E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="00B0548E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 w:rsidR="00B0548E"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067B3539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C7075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2F9EA" w14:textId="183492C0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3EE97E8" wp14:editId="6346760C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5F4A75CD" w14:textId="212B913D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96139C" w14:textId="1F6F93B3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7B1AC318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D51BE0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0F82" w14:textId="1681F8E5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3362BE1" wp14:editId="203E238B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54AEAB5E" w14:textId="0AE645F2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11761" w14:textId="3F15FC1A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74E29762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B3599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3D9BE" w14:textId="49754B36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3D32152" wp14:editId="45B2244D">
                  <wp:extent cx="432000" cy="432000"/>
                  <wp:effectExtent l="0" t="0" r="635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1E85197B" w14:textId="5E276BD2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F33C9" w14:textId="29604CEE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1E60C710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55D21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29607" w14:textId="6E7400AD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34AF238" wp14:editId="1D3B3479">
                  <wp:extent cx="432000" cy="432000"/>
                  <wp:effectExtent l="0" t="0" r="6350" b="635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7FA2589D" w14:textId="0358CF9E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E8995" w14:textId="012182B8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0C7878" w:rsidRPr="00313C33" w14:paraId="3B05A9C6" w14:textId="77777777" w:rsidTr="00A45EE9">
        <w:trPr>
          <w:trHeight w:val="283"/>
          <w:jc w:val="center"/>
        </w:trPr>
        <w:tc>
          <w:tcPr>
            <w:tcW w:w="70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6EB81" w14:textId="086586F4" w:rsidR="000C7878" w:rsidRPr="00A16236" w:rsidRDefault="000C7878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lastRenderedPageBreak/>
              <w:t>11:45</w:t>
            </w:r>
          </w:p>
        </w:tc>
        <w:tc>
          <w:tcPr>
            <w:tcW w:w="3221" w:type="pct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27A6BA" w14:textId="77777777" w:rsidR="000C7878" w:rsidRPr="00313C33" w:rsidRDefault="000C7878" w:rsidP="00B0548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3D882" w14:textId="39F6E8D3" w:rsidR="000C7878" w:rsidRPr="00313C33" w:rsidRDefault="000C7878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0548E" w:rsidRPr="00313C33" w14:paraId="128936AD" w14:textId="77777777" w:rsidTr="00A45EE9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420366" w14:textId="50D07915" w:rsidR="00B0548E" w:rsidRPr="00313C33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I</w:t>
            </w:r>
          </w:p>
        </w:tc>
      </w:tr>
      <w:tr w:rsidR="00B0548E" w:rsidRPr="00313C33" w14:paraId="69C67806" w14:textId="77777777" w:rsidTr="00A45EE9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33377" w14:textId="0470D253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2:45</w:t>
            </w: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4966" w14:textId="6130160E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CCAF234" wp14:editId="60BA6392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2BCEC0EC" w14:textId="698AB818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Computer and Information Technolog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BE2BF" w14:textId="1AA373E4" w:rsidR="00B0548E" w:rsidRPr="00313C33" w:rsidRDefault="002374BA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</w:t>
            </w:r>
            <w:r w:rsidR="00B0548E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66ADF8F4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7CB90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91CBF" w14:textId="75C0A875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B0B7DD2" wp14:editId="02E6E218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1B507F2A" w14:textId="6E7C6F7C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Electronics, Power, Communication, Control, and Instrumentation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B3570" w14:textId="1D2C9FB7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B0548E" w:rsidRPr="00313C33" w14:paraId="37A3F6DF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D91FD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661D6" w14:textId="105D15A8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E147BE3" wp14:editId="52E19399">
                  <wp:extent cx="432000" cy="432000"/>
                  <wp:effectExtent l="0" t="0" r="6350" b="635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18B44129" w14:textId="32E83025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Geoscience and Environmental Management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348375" w14:textId="108BD3EF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2374BA" w:rsidRPr="00313C33" w14:paraId="3865ADD7" w14:textId="77777777" w:rsidTr="00D30084">
        <w:trPr>
          <w:cantSplit/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5814EB" w14:textId="77777777" w:rsidR="002374BA" w:rsidRPr="00313C33" w:rsidRDefault="002374BA" w:rsidP="002374BA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72ED9" w14:textId="6DB7D97E" w:rsidR="002374BA" w:rsidRPr="00313C33" w:rsidRDefault="002374BA" w:rsidP="002374BA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11FBBB2" wp14:editId="79707E7E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163D0C82" w14:textId="6BB19804" w:rsidR="002374BA" w:rsidRPr="00C877A9" w:rsidRDefault="002374BA" w:rsidP="00351C12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Mechanical and Industrial Engineer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158A41" w14:textId="1721AF31" w:rsidR="002374BA" w:rsidRPr="00313C33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2374BA" w:rsidRPr="00313C33" w14:paraId="2CD841EA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C523B" w14:textId="77777777" w:rsidR="002374BA" w:rsidRPr="00313C33" w:rsidRDefault="002374BA" w:rsidP="002374BA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B6A0C" w14:textId="024AA746" w:rsidR="002374BA" w:rsidRPr="00313C33" w:rsidRDefault="002374BA" w:rsidP="002374BA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4FFCBF3" wp14:editId="643FE080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6FFFF2D9" w14:textId="01947A51" w:rsidR="002374BA" w:rsidRPr="00C877A9" w:rsidRDefault="002374BA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45A47" w14:textId="3825283A" w:rsidR="002374BA" w:rsidRPr="00313C33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2374BA" w:rsidRPr="00313C33" w14:paraId="427CFF10" w14:textId="77777777" w:rsidTr="00A45EE9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B4B85" w14:textId="2D3F71BC" w:rsidR="002374BA" w:rsidRDefault="002374BA" w:rsidP="002374BA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II</w:t>
            </w:r>
          </w:p>
        </w:tc>
      </w:tr>
      <w:tr w:rsidR="002374BA" w:rsidRPr="00313C33" w14:paraId="1530C20D" w14:textId="77777777" w:rsidTr="00D30084">
        <w:trPr>
          <w:trHeight w:val="283"/>
          <w:jc w:val="center"/>
        </w:trPr>
        <w:tc>
          <w:tcPr>
            <w:tcW w:w="705" w:type="pct"/>
            <w:tcBorders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0F5A3" w14:textId="7CEACBD3" w:rsidR="002374BA" w:rsidRPr="00313C33" w:rsidRDefault="002374BA" w:rsidP="002374BA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4:15</w:t>
            </w: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C4761" w14:textId="34CA27FE" w:rsidR="002374BA" w:rsidRPr="00A313C8" w:rsidRDefault="002374BA" w:rsidP="002374BA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4A6D126A" wp14:editId="55684FDD">
                  <wp:extent cx="432000" cy="432000"/>
                  <wp:effectExtent l="0" t="0" r="6350" b="635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35BB33EC" w14:textId="1DCCA595" w:rsidR="002374BA" w:rsidRDefault="002374BA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Computer and Information Technolog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C3BCD9" w14:textId="014D2A42" w:rsidR="002374BA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s lazuli room</w:t>
            </w:r>
          </w:p>
        </w:tc>
      </w:tr>
      <w:tr w:rsidR="00D30084" w:rsidRPr="00313C33" w14:paraId="578178F9" w14:textId="77777777" w:rsidTr="00D30084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AB419E" w14:textId="77777777" w:rsidR="00D30084" w:rsidRDefault="00D30084" w:rsidP="00D30084">
            <w:pPr>
              <w:pStyle w:val="TIME"/>
              <w:contextualSpacing/>
              <w:rPr>
                <w:rFonts w:ascii="Open Sans" w:hAnsi="Open Sans" w:cs="Open Sans"/>
                <w:sz w:val="18"/>
                <w:lang w:val="en-US"/>
              </w:rPr>
            </w:pPr>
          </w:p>
        </w:tc>
        <w:tc>
          <w:tcPr>
            <w:tcW w:w="1029" w:type="pct"/>
            <w:tcBorders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013039" w14:textId="3FF186E3" w:rsidR="00D30084" w:rsidRPr="00A313C8" w:rsidRDefault="00D30084" w:rsidP="00D30084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FD09AFE" wp14:editId="70D6C4A8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3A3F525" w14:textId="7A435EAF" w:rsidR="00D30084" w:rsidRPr="00C877A9" w:rsidRDefault="00D30084" w:rsidP="00D3008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Life Sciences, Materials, and Applied Chemistry</w:t>
            </w:r>
          </w:p>
        </w:tc>
        <w:tc>
          <w:tcPr>
            <w:tcW w:w="1074" w:type="pct"/>
            <w:tcBorders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00386D" w14:textId="059450F2" w:rsidR="00D30084" w:rsidRDefault="00D30084" w:rsidP="00D30084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</w:tc>
      </w:tr>
      <w:tr w:rsidR="00D30084" w:rsidRPr="00313C33" w14:paraId="1FAF7D8F" w14:textId="77777777" w:rsidTr="00D30084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5B8937" w14:textId="77777777" w:rsidR="00D30084" w:rsidRDefault="00D30084" w:rsidP="00D30084">
            <w:pPr>
              <w:pStyle w:val="TIME"/>
              <w:contextualSpacing/>
              <w:rPr>
                <w:rFonts w:ascii="Open Sans" w:hAnsi="Open Sans" w:cs="Open Sans"/>
                <w:sz w:val="18"/>
                <w:lang w:val="en-US"/>
              </w:rPr>
            </w:pPr>
          </w:p>
        </w:tc>
        <w:tc>
          <w:tcPr>
            <w:tcW w:w="1029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ABF180" w14:textId="77777777" w:rsidR="00D30084" w:rsidRPr="00A313C8" w:rsidRDefault="00D30084" w:rsidP="00D30084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43" w:type="pct"/>
            <w:tcBorders>
              <w:bottom w:val="nil"/>
            </w:tcBorders>
            <w:shd w:val="clear" w:color="auto" w:fill="auto"/>
            <w:vAlign w:val="center"/>
          </w:tcPr>
          <w:p w14:paraId="6BB87D68" w14:textId="25F200A6" w:rsidR="00D30084" w:rsidRPr="00C877A9" w:rsidRDefault="00D30084" w:rsidP="00D30084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500FA4A3" wp14:editId="032BF43C">
                  <wp:extent cx="432000" cy="432000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49" w:type="pct"/>
            <w:tcBorders>
              <w:bottom w:val="nil"/>
            </w:tcBorders>
            <w:shd w:val="clear" w:color="auto" w:fill="auto"/>
            <w:vAlign w:val="center"/>
          </w:tcPr>
          <w:p w14:paraId="48454E4E" w14:textId="77777777" w:rsidR="00D30084" w:rsidRPr="003622F5" w:rsidRDefault="00D30084" w:rsidP="00D3008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 xml:space="preserve">rof. </w:t>
            </w:r>
            <w:r w:rsidRPr="00B0548E">
              <w:rPr>
                <w:rFonts w:ascii="Open Sans" w:hAnsi="Open Sans" w:cs="Open Sans"/>
                <w:sz w:val="18"/>
                <w:lang w:val="en-GB"/>
              </w:rPr>
              <w:t>Nalan Kabay</w:t>
            </w:r>
          </w:p>
          <w:p w14:paraId="2B5C9258" w14:textId="25D9DC22" w:rsidR="00D30084" w:rsidRPr="00C877A9" w:rsidRDefault="00D30084" w:rsidP="00D3008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B0548E">
              <w:rPr>
                <w:rFonts w:ascii="Open Sans" w:hAnsi="Open Sans" w:cs="Open Sans"/>
                <w:i/>
                <w:sz w:val="18"/>
              </w:rPr>
              <w:t>Ege University, Turkey</w:t>
            </w:r>
          </w:p>
        </w:tc>
        <w:tc>
          <w:tcPr>
            <w:tcW w:w="1074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670174" w14:textId="0E1A5AE3" w:rsidR="00D30084" w:rsidRDefault="00D30084" w:rsidP="00D30084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</w:tc>
      </w:tr>
      <w:tr w:rsidR="00D30084" w:rsidRPr="00313C33" w14:paraId="28C7CBA0" w14:textId="77777777" w:rsidTr="00D30084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468E5" w14:textId="77777777" w:rsidR="00D30084" w:rsidRDefault="00D30084" w:rsidP="00D30084">
            <w:pPr>
              <w:pStyle w:val="TIME"/>
              <w:contextualSpacing/>
              <w:rPr>
                <w:rFonts w:ascii="Open Sans" w:hAnsi="Open Sans" w:cs="Open Sans"/>
                <w:sz w:val="18"/>
                <w:lang w:val="en-US"/>
              </w:rPr>
            </w:pPr>
          </w:p>
        </w:tc>
        <w:tc>
          <w:tcPr>
            <w:tcW w:w="1029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8C40E" w14:textId="77777777" w:rsidR="00D30084" w:rsidRPr="00A313C8" w:rsidRDefault="00D30084" w:rsidP="00D30084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2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14:paraId="4D35FCAA" w14:textId="31DECE02" w:rsidR="00D30084" w:rsidRPr="00C877A9" w:rsidRDefault="00D30084" w:rsidP="00D3008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ed by </w:t>
            </w:r>
            <w:r>
              <w:rPr>
                <w:rFonts w:ascii="Open Sans" w:hAnsi="Open Sans" w:cs="Open Sans"/>
                <w:sz w:val="18"/>
                <w:szCs w:val="18"/>
              </w:rPr>
              <w:t>Dr. Dwi Siswanta</w:t>
            </w:r>
          </w:p>
        </w:tc>
        <w:tc>
          <w:tcPr>
            <w:tcW w:w="107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2AECB6" w14:textId="77777777" w:rsidR="00D30084" w:rsidRDefault="00D30084" w:rsidP="00D30084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2374BA" w:rsidRPr="00313C33" w14:paraId="479B73EA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40A97" w14:textId="77777777" w:rsidR="002374BA" w:rsidRPr="00313C33" w:rsidRDefault="002374BA" w:rsidP="002374BA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72D1C" w14:textId="4262ED17" w:rsidR="002374BA" w:rsidRPr="00A313C8" w:rsidRDefault="002374BA" w:rsidP="002374BA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82E6438" wp14:editId="56C7A284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5E4A4504" w14:textId="43B28A8E" w:rsidR="002374BA" w:rsidRDefault="002374BA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Electronics, Power, Communication, Control, and Instrumentation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68CFB" w14:textId="4943E436" w:rsidR="002374BA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2374BA" w:rsidRPr="00313C33" w14:paraId="57BE03C1" w14:textId="77777777" w:rsidTr="00A45EE9">
        <w:trPr>
          <w:trHeight w:val="283"/>
          <w:jc w:val="center"/>
        </w:trPr>
        <w:tc>
          <w:tcPr>
            <w:tcW w:w="70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9DF340" w14:textId="573EB5FF" w:rsidR="002374BA" w:rsidRPr="00313C33" w:rsidRDefault="002374BA" w:rsidP="002374BA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5:45</w:t>
            </w:r>
          </w:p>
        </w:tc>
        <w:tc>
          <w:tcPr>
            <w:tcW w:w="3221" w:type="pct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52132" w14:textId="08378FB6" w:rsidR="002374BA" w:rsidRDefault="002374BA" w:rsidP="002374BA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78675" w14:textId="77777777" w:rsidR="002374BA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2374BA" w:rsidRPr="00313C33" w14:paraId="413FFD52" w14:textId="77777777" w:rsidTr="00A45EE9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99CC4" w14:textId="15B9DB01" w:rsidR="002374BA" w:rsidRDefault="002374BA" w:rsidP="002374BA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CLOS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NG CEREMONY</w:t>
            </w:r>
          </w:p>
        </w:tc>
      </w:tr>
      <w:tr w:rsidR="002374BA" w:rsidRPr="00313C33" w14:paraId="7B773E2F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AAC9E" w14:textId="7A2C3619" w:rsidR="002374BA" w:rsidRPr="00C877A9" w:rsidRDefault="002374BA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</w:t>
            </w:r>
            <w:r w:rsidRPr="00A313C8">
              <w:rPr>
                <w:rFonts w:ascii="Open Sans" w:hAnsi="Open Sans" w:cs="Open Sans"/>
                <w:sz w:val="18"/>
              </w:rPr>
              <w:t>:00</w:t>
            </w:r>
            <w:r>
              <w:rPr>
                <w:rFonts w:ascii="Open Sans" w:hAnsi="Open Sans" w:cs="Open Sans"/>
                <w:sz w:val="18"/>
                <w:lang w:val="en-GB"/>
              </w:rPr>
              <w:t xml:space="preserve"> – 17:00</w:t>
            </w:r>
          </w:p>
        </w:tc>
        <w:tc>
          <w:tcPr>
            <w:tcW w:w="3221" w:type="pct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ED7D8" w14:textId="38A28588" w:rsidR="002374BA" w:rsidRDefault="002374BA" w:rsidP="002374BA">
            <w:pPr>
              <w:pStyle w:val="SPEAKERAFFILIATION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BEST PAPER AWAR</w:t>
            </w:r>
            <w:r w:rsidR="0002714B">
              <w:rPr>
                <w:rFonts w:ascii="Open Sans" w:hAnsi="Open Sans" w:cs="Open Sans"/>
                <w:sz w:val="18"/>
                <w:szCs w:val="18"/>
                <w:lang w:val="en-GB"/>
              </w:rPr>
              <w:t>D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S ANNOUNCEMENT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0B382F" w14:textId="197A3365" w:rsidR="002374BA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2374BA" w:rsidRPr="00313C33" w14:paraId="331AC6C9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38475" w14:textId="77777777" w:rsidR="002374BA" w:rsidRDefault="002374BA" w:rsidP="002374BA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D3D04" w14:textId="620A10CD" w:rsidR="002374BA" w:rsidRPr="00A313C8" w:rsidRDefault="002374BA" w:rsidP="002374BA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7337E09" wp14:editId="44F40573">
                  <wp:extent cx="430088" cy="432000"/>
                  <wp:effectExtent l="0" t="0" r="8255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088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gridSpan w:val="2"/>
            <w:shd w:val="clear" w:color="auto" w:fill="auto"/>
            <w:vAlign w:val="center"/>
          </w:tcPr>
          <w:p w14:paraId="6836D93B" w14:textId="32CA68C5" w:rsidR="002374BA" w:rsidRPr="00C877A9" w:rsidRDefault="009C2BA7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Dr. Widodo</w:t>
            </w:r>
          </w:p>
          <w:p w14:paraId="04DAAB5B" w14:textId="2C3A6797" w:rsidR="002374BA" w:rsidRDefault="009C2BA7" w:rsidP="002374BA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Head of Badan Penerbit dan Publikasi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br/>
            </w:r>
            <w:r w:rsidR="002374BA" w:rsidRPr="00C877A9">
              <w:rPr>
                <w:rFonts w:ascii="Open Sans" w:hAnsi="Open Sans" w:cs="Open Sans"/>
                <w:i/>
                <w:sz w:val="18"/>
                <w:szCs w:val="18"/>
              </w:rPr>
              <w:t>Universitas Gadjah Mada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EC80EC" w14:textId="644D0889" w:rsidR="002374BA" w:rsidRDefault="002374BA" w:rsidP="002374BA">
            <w:pPr>
              <w:pStyle w:val="PLACE"/>
              <w:contextualSpacing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</w:tbl>
    <w:p w14:paraId="3F022312" w14:textId="77777777" w:rsidR="006E5FAC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</w:p>
    <w:p w14:paraId="0902C94B" w14:textId="1B908F0B" w:rsidR="00A16236" w:rsidRPr="00A16236" w:rsidRDefault="00A16236" w:rsidP="000C7878">
      <w:pPr>
        <w:tabs>
          <w:tab w:val="left" w:pos="2580"/>
        </w:tabs>
        <w:rPr>
          <w:rFonts w:ascii="Open Sans" w:eastAsia="Times New Roman" w:hAnsi="Open Sans" w:cs="Open Sans"/>
          <w:sz w:val="20"/>
          <w:szCs w:val="20"/>
        </w:rPr>
      </w:pPr>
    </w:p>
    <w:sectPr w:rsidR="00A16236" w:rsidRPr="00A16236" w:rsidSect="00124B59">
      <w:headerReference w:type="default" r:id="rId25"/>
      <w:footerReference w:type="default" r:id="rId26"/>
      <w:pgSz w:w="11907" w:h="16839" w:code="9"/>
      <w:pgMar w:top="709" w:right="1440" w:bottom="1440" w:left="1440" w:header="720" w:footer="1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FDBACB" w14:textId="77777777" w:rsidR="00B206AC" w:rsidRDefault="00B206AC" w:rsidP="005275B2">
      <w:pPr>
        <w:spacing w:after="0" w:line="240" w:lineRule="auto"/>
      </w:pPr>
      <w:r>
        <w:separator/>
      </w:r>
    </w:p>
  </w:endnote>
  <w:endnote w:type="continuationSeparator" w:id="0">
    <w:p w14:paraId="5E91D5FA" w14:textId="77777777" w:rsidR="00B206AC" w:rsidRDefault="00B206AC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color w:val="0070C0"/>
        <w:sz w:val="20"/>
        <w:szCs w:val="20"/>
      </w:rPr>
      <w:id w:val="17553212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75726D" w14:textId="77777777" w:rsidR="00A45EE9" w:rsidRPr="00A45EE9" w:rsidRDefault="00A45EE9" w:rsidP="00A45EE9">
        <w:pPr>
          <w:pStyle w:val="Footer"/>
          <w:jc w:val="right"/>
          <w:rPr>
            <w:rFonts w:ascii="Open Sans" w:hAnsi="Open Sans" w:cs="Open Sans"/>
            <w:color w:val="0070C0"/>
            <w:sz w:val="20"/>
            <w:szCs w:val="20"/>
          </w:rPr>
        </w:pPr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ICST 2020 CONFERENCE PROGRAM  \\  DAY 1  |</w:t>
        </w:r>
        <w:r>
          <w:rPr>
            <w:rFonts w:ascii="Open Sans" w:hAnsi="Open Sans" w:cs="Open Sans"/>
            <w:color w:val="0070C0"/>
            <w:sz w:val="20"/>
            <w:szCs w:val="20"/>
          </w:rPr>
          <w:t xml:space="preserve">  </w:t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fldChar w:fldCharType="begin"/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instrText xml:space="preserve"> PAGE   \* MERGEFORMAT </w:instrText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fldChar w:fldCharType="separate"/>
        </w:r>
        <w:r>
          <w:rPr>
            <w:rFonts w:ascii="Open Sans" w:hAnsi="Open Sans" w:cs="Open Sans"/>
            <w:color w:val="0070C0"/>
            <w:sz w:val="20"/>
            <w:szCs w:val="20"/>
          </w:rPr>
          <w:t>1</w:t>
        </w:r>
        <w:r w:rsidRPr="00A45EE9">
          <w:rPr>
            <w:rFonts w:ascii="Open Sans" w:hAnsi="Open Sans" w:cs="Open Sans"/>
            <w:noProof/>
            <w:color w:val="0070C0"/>
            <w:sz w:val="20"/>
            <w:szCs w:val="20"/>
          </w:rPr>
          <w:fldChar w:fldCharType="end"/>
        </w:r>
      </w:p>
    </w:sdtContent>
  </w:sdt>
  <w:p w14:paraId="1EB98792" w14:textId="77777777" w:rsidR="00A45EE9" w:rsidRDefault="00A45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color w:val="0070C0"/>
        <w:sz w:val="20"/>
        <w:szCs w:val="20"/>
      </w:rPr>
      <w:id w:val="-780719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A6B782" w14:textId="4A2A1D1D" w:rsidR="00A45EE9" w:rsidRPr="00A45EE9" w:rsidRDefault="00A45EE9">
        <w:pPr>
          <w:pStyle w:val="Footer"/>
          <w:jc w:val="right"/>
          <w:rPr>
            <w:rFonts w:ascii="Open Sans" w:hAnsi="Open Sans" w:cs="Open Sans"/>
            <w:color w:val="0070C0"/>
            <w:sz w:val="20"/>
            <w:szCs w:val="20"/>
          </w:rPr>
        </w:pPr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ICST 2020 CONFERENCE PROGRAM  \\  DAY 1  |</w:t>
        </w:r>
        <w:r>
          <w:rPr>
            <w:rFonts w:ascii="Open Sans" w:hAnsi="Open Sans" w:cs="Open Sans"/>
            <w:color w:val="0070C0"/>
            <w:sz w:val="20"/>
            <w:szCs w:val="20"/>
          </w:rPr>
          <w:t xml:space="preserve">  </w:t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fldChar w:fldCharType="begin"/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instrText xml:space="preserve"> PAGE   \* MERGEFORMAT </w:instrText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fldChar w:fldCharType="separate"/>
        </w:r>
        <w:r w:rsidRPr="00A45EE9">
          <w:rPr>
            <w:rFonts w:ascii="Open Sans" w:hAnsi="Open Sans" w:cs="Open Sans"/>
            <w:noProof/>
            <w:color w:val="0070C0"/>
            <w:sz w:val="20"/>
            <w:szCs w:val="20"/>
          </w:rPr>
          <w:t>2</w:t>
        </w:r>
        <w:r w:rsidRPr="00A45EE9">
          <w:rPr>
            <w:rFonts w:ascii="Open Sans" w:hAnsi="Open Sans" w:cs="Open Sans"/>
            <w:noProof/>
            <w:color w:val="0070C0"/>
            <w:sz w:val="20"/>
            <w:szCs w:val="20"/>
          </w:rPr>
          <w:fldChar w:fldCharType="end"/>
        </w:r>
      </w:p>
    </w:sdtContent>
  </w:sdt>
  <w:p w14:paraId="45574B3A" w14:textId="77777777" w:rsidR="00A45EE9" w:rsidRPr="00A45EE9" w:rsidRDefault="00A45EE9">
    <w:pPr>
      <w:pStyle w:val="Footer"/>
      <w:rPr>
        <w:rFonts w:ascii="Open Sans" w:hAnsi="Open Sans" w:cs="Open Sans"/>
        <w:color w:val="0070C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color w:val="0070C0"/>
        <w:sz w:val="20"/>
        <w:szCs w:val="20"/>
      </w:rPr>
      <w:id w:val="-20672533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D641DE" w14:textId="008522AE" w:rsidR="00124B59" w:rsidRPr="00A45EE9" w:rsidRDefault="00124B59" w:rsidP="00A45EE9">
        <w:pPr>
          <w:pStyle w:val="Footer"/>
          <w:jc w:val="right"/>
          <w:rPr>
            <w:rFonts w:ascii="Open Sans" w:hAnsi="Open Sans" w:cs="Open Sans"/>
            <w:color w:val="0070C0"/>
            <w:sz w:val="20"/>
            <w:szCs w:val="20"/>
          </w:rPr>
        </w:pPr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ICST 2020 CONFERENCE PROGRAM  \\  DAY </w:t>
        </w:r>
        <w:r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2</w:t>
        </w:r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  |</w:t>
        </w:r>
        <w:r>
          <w:rPr>
            <w:rFonts w:ascii="Open Sans" w:hAnsi="Open Sans" w:cs="Open Sans"/>
            <w:color w:val="0070C0"/>
            <w:sz w:val="20"/>
            <w:szCs w:val="20"/>
          </w:rPr>
          <w:t xml:space="preserve">  </w:t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fldChar w:fldCharType="begin"/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instrText xml:space="preserve"> PAGE   \* MERGEFORMAT </w:instrText>
        </w:r>
        <w:r w:rsidRPr="00A45EE9">
          <w:rPr>
            <w:rFonts w:ascii="Open Sans" w:hAnsi="Open Sans" w:cs="Open Sans"/>
            <w:color w:val="0070C0"/>
            <w:sz w:val="20"/>
            <w:szCs w:val="20"/>
          </w:rPr>
          <w:fldChar w:fldCharType="separate"/>
        </w:r>
        <w:r>
          <w:rPr>
            <w:rFonts w:ascii="Open Sans" w:hAnsi="Open Sans" w:cs="Open Sans"/>
            <w:color w:val="0070C0"/>
            <w:sz w:val="20"/>
            <w:szCs w:val="20"/>
          </w:rPr>
          <w:t>1</w:t>
        </w:r>
        <w:r w:rsidRPr="00A45EE9">
          <w:rPr>
            <w:rFonts w:ascii="Open Sans" w:hAnsi="Open Sans" w:cs="Open Sans"/>
            <w:noProof/>
            <w:color w:val="0070C0"/>
            <w:sz w:val="20"/>
            <w:szCs w:val="20"/>
          </w:rPr>
          <w:fldChar w:fldCharType="end"/>
        </w:r>
      </w:p>
    </w:sdtContent>
  </w:sdt>
  <w:p w14:paraId="71A9E78B" w14:textId="77777777" w:rsidR="00124B59" w:rsidRDefault="00124B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FA307" w14:textId="77777777" w:rsidR="00B206AC" w:rsidRDefault="00B206AC" w:rsidP="005275B2">
      <w:pPr>
        <w:spacing w:after="0" w:line="240" w:lineRule="auto"/>
      </w:pPr>
      <w:r>
        <w:separator/>
      </w:r>
    </w:p>
  </w:footnote>
  <w:footnote w:type="continuationSeparator" w:id="0">
    <w:p w14:paraId="0829F579" w14:textId="77777777" w:rsidR="00B206AC" w:rsidRDefault="00B206AC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A45EE9" w14:paraId="7E78B88B" w14:textId="77777777" w:rsidTr="003D1937">
      <w:tc>
        <w:tcPr>
          <w:tcW w:w="2552" w:type="dxa"/>
        </w:tcPr>
        <w:p w14:paraId="40EDD021" w14:textId="77777777" w:rsidR="00A45EE9" w:rsidRPr="00C53906" w:rsidRDefault="00A45EE9" w:rsidP="00A45EE9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784CAEF1" wp14:editId="30E05CE5">
                <wp:extent cx="1333500" cy="471236"/>
                <wp:effectExtent l="0" t="0" r="0" b="5080"/>
                <wp:docPr id="26" name="Graphic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2" name="Graphic 6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2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7E565694" w14:textId="77777777" w:rsidR="00A45EE9" w:rsidRPr="003B152E" w:rsidRDefault="00A45EE9" w:rsidP="00A45EE9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 xml:space="preserve">The </w:t>
          </w:r>
          <w:r>
            <w:rPr>
              <w:rFonts w:ascii="Open Sans" w:hAnsi="Open Sans" w:cs="Open Sans"/>
              <w:color w:val="0070C0"/>
              <w:sz w:val="20"/>
            </w:rPr>
            <w:t>6</w:t>
          </w:r>
          <w:r w:rsidRPr="003B152E">
            <w:rPr>
              <w:rFonts w:ascii="Open Sans" w:hAnsi="Open Sans" w:cs="Open Sans"/>
              <w:color w:val="0070C0"/>
              <w:sz w:val="20"/>
            </w:rPr>
            <w:t>th International Conference on Science and Technology</w:t>
          </w:r>
        </w:p>
        <w:p w14:paraId="51446EBD" w14:textId="77777777" w:rsidR="00A45EE9" w:rsidRPr="00C53906" w:rsidRDefault="00A45EE9" w:rsidP="00A45EE9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495935FB" w14:textId="77777777" w:rsidR="00A45EE9" w:rsidRPr="00335460" w:rsidRDefault="00A45EE9" w:rsidP="00A45EE9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9504" behindDoc="0" locked="0" layoutInCell="1" allowOverlap="1" wp14:anchorId="2A589515" wp14:editId="235C22F1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7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7456" behindDoc="0" locked="0" layoutInCell="1" allowOverlap="1" wp14:anchorId="20B54900" wp14:editId="65BE497C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8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6432" behindDoc="0" locked="0" layoutInCell="1" allowOverlap="1" wp14:anchorId="5015F4A2" wp14:editId="7556DBD7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29" name="Picture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65408" behindDoc="0" locked="0" layoutInCell="1" allowOverlap="1" wp14:anchorId="203CC403" wp14:editId="56387923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30" name="Picture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8480" behindDoc="0" locked="0" layoutInCell="1" allowOverlap="1" wp14:anchorId="4F8C0995" wp14:editId="4A58791D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3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@icst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icst</w:t>
          </w:r>
        </w:p>
      </w:tc>
    </w:tr>
  </w:tbl>
  <w:p w14:paraId="6DA49297" w14:textId="77777777" w:rsidR="00A45EE9" w:rsidRDefault="00A45E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D48BA" w14:textId="77777777" w:rsidR="00A45EE9" w:rsidRPr="005E2A0C" w:rsidRDefault="00A45EE9" w:rsidP="00A45E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wUAzwg41iwAAAA="/>
  </w:docVars>
  <w:rsids>
    <w:rsidRoot w:val="00AE3EE4"/>
    <w:rsid w:val="0002714B"/>
    <w:rsid w:val="00032911"/>
    <w:rsid w:val="00036104"/>
    <w:rsid w:val="000502BA"/>
    <w:rsid w:val="0006555F"/>
    <w:rsid w:val="00066A10"/>
    <w:rsid w:val="00072803"/>
    <w:rsid w:val="000937A2"/>
    <w:rsid w:val="000C7878"/>
    <w:rsid w:val="000E7936"/>
    <w:rsid w:val="000F522B"/>
    <w:rsid w:val="001056EB"/>
    <w:rsid w:val="00124B59"/>
    <w:rsid w:val="0013451E"/>
    <w:rsid w:val="00144FC0"/>
    <w:rsid w:val="0015682C"/>
    <w:rsid w:val="001C7357"/>
    <w:rsid w:val="001E7D30"/>
    <w:rsid w:val="00211FA1"/>
    <w:rsid w:val="002374BA"/>
    <w:rsid w:val="00256458"/>
    <w:rsid w:val="00266BD8"/>
    <w:rsid w:val="002745BC"/>
    <w:rsid w:val="002771FB"/>
    <w:rsid w:val="00281005"/>
    <w:rsid w:val="00287373"/>
    <w:rsid w:val="002E1D26"/>
    <w:rsid w:val="002E3481"/>
    <w:rsid w:val="00313C33"/>
    <w:rsid w:val="003353AE"/>
    <w:rsid w:val="00335460"/>
    <w:rsid w:val="00351C12"/>
    <w:rsid w:val="00354945"/>
    <w:rsid w:val="00357CA2"/>
    <w:rsid w:val="003622F5"/>
    <w:rsid w:val="00363867"/>
    <w:rsid w:val="00372BA8"/>
    <w:rsid w:val="00373803"/>
    <w:rsid w:val="003773C3"/>
    <w:rsid w:val="00394F02"/>
    <w:rsid w:val="003E3BCB"/>
    <w:rsid w:val="004025B2"/>
    <w:rsid w:val="00411169"/>
    <w:rsid w:val="00442675"/>
    <w:rsid w:val="00464205"/>
    <w:rsid w:val="00484CF2"/>
    <w:rsid w:val="004A5025"/>
    <w:rsid w:val="004B4937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10C36"/>
    <w:rsid w:val="007622C8"/>
    <w:rsid w:val="00767DB6"/>
    <w:rsid w:val="00784152"/>
    <w:rsid w:val="00793CFF"/>
    <w:rsid w:val="007B2BD3"/>
    <w:rsid w:val="007C464C"/>
    <w:rsid w:val="007E52BB"/>
    <w:rsid w:val="00811DBC"/>
    <w:rsid w:val="0081733B"/>
    <w:rsid w:val="00822E96"/>
    <w:rsid w:val="00862A44"/>
    <w:rsid w:val="008658B3"/>
    <w:rsid w:val="00882A11"/>
    <w:rsid w:val="00882A5F"/>
    <w:rsid w:val="008B2537"/>
    <w:rsid w:val="008B5530"/>
    <w:rsid w:val="008C2744"/>
    <w:rsid w:val="008D7B58"/>
    <w:rsid w:val="00925C86"/>
    <w:rsid w:val="00925E0C"/>
    <w:rsid w:val="00942B23"/>
    <w:rsid w:val="00943CEB"/>
    <w:rsid w:val="00955289"/>
    <w:rsid w:val="00956CED"/>
    <w:rsid w:val="00957AD2"/>
    <w:rsid w:val="00967F6C"/>
    <w:rsid w:val="00973B83"/>
    <w:rsid w:val="00977AE1"/>
    <w:rsid w:val="009954AA"/>
    <w:rsid w:val="009A1C7D"/>
    <w:rsid w:val="009C2BA7"/>
    <w:rsid w:val="009C5894"/>
    <w:rsid w:val="009D3DA9"/>
    <w:rsid w:val="009E1040"/>
    <w:rsid w:val="009E1820"/>
    <w:rsid w:val="009F09A3"/>
    <w:rsid w:val="009F290E"/>
    <w:rsid w:val="00A16236"/>
    <w:rsid w:val="00A22A47"/>
    <w:rsid w:val="00A313C8"/>
    <w:rsid w:val="00A3687C"/>
    <w:rsid w:val="00A45EE9"/>
    <w:rsid w:val="00A75A3A"/>
    <w:rsid w:val="00A818B0"/>
    <w:rsid w:val="00AC779C"/>
    <w:rsid w:val="00AE1366"/>
    <w:rsid w:val="00AE3EE4"/>
    <w:rsid w:val="00B0548E"/>
    <w:rsid w:val="00B07F60"/>
    <w:rsid w:val="00B206AC"/>
    <w:rsid w:val="00B643A8"/>
    <w:rsid w:val="00B70ADA"/>
    <w:rsid w:val="00B76F29"/>
    <w:rsid w:val="00BA447F"/>
    <w:rsid w:val="00BD5421"/>
    <w:rsid w:val="00BE4CF0"/>
    <w:rsid w:val="00C11C8C"/>
    <w:rsid w:val="00C25F66"/>
    <w:rsid w:val="00C27AFC"/>
    <w:rsid w:val="00C408ED"/>
    <w:rsid w:val="00C7350D"/>
    <w:rsid w:val="00C877A9"/>
    <w:rsid w:val="00C90D07"/>
    <w:rsid w:val="00C94A33"/>
    <w:rsid w:val="00C95F36"/>
    <w:rsid w:val="00CB308A"/>
    <w:rsid w:val="00CD2379"/>
    <w:rsid w:val="00CD2C93"/>
    <w:rsid w:val="00CE13A3"/>
    <w:rsid w:val="00CE3BD1"/>
    <w:rsid w:val="00D30084"/>
    <w:rsid w:val="00D6076D"/>
    <w:rsid w:val="00D67CE5"/>
    <w:rsid w:val="00D976B6"/>
    <w:rsid w:val="00DA20EB"/>
    <w:rsid w:val="00DF5BCB"/>
    <w:rsid w:val="00E33CE9"/>
    <w:rsid w:val="00E36A70"/>
    <w:rsid w:val="00E578AB"/>
    <w:rsid w:val="00E9001D"/>
    <w:rsid w:val="00E9002A"/>
    <w:rsid w:val="00E9239B"/>
    <w:rsid w:val="00ED2EB9"/>
    <w:rsid w:val="00EE2E26"/>
    <w:rsid w:val="00EE7503"/>
    <w:rsid w:val="00F03809"/>
    <w:rsid w:val="00F11D45"/>
    <w:rsid w:val="00F23B58"/>
    <w:rsid w:val="00F533A1"/>
    <w:rsid w:val="00F9168A"/>
    <w:rsid w:val="00FB4426"/>
    <w:rsid w:val="00FD55CF"/>
    <w:rsid w:val="00FE7361"/>
    <w:rsid w:val="00FF332C"/>
    <w:rsid w:val="00FF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5EE9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1C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C12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22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21.jpeg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20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7" Type="http://schemas.openxmlformats.org/officeDocument/2006/relationships/image" Target="media/image19.png"/><Relationship Id="rId2" Type="http://schemas.openxmlformats.org/officeDocument/2006/relationships/image" Target="media/image14.svg"/><Relationship Id="rId1" Type="http://schemas.openxmlformats.org/officeDocument/2006/relationships/image" Target="media/image13.png"/><Relationship Id="rId6" Type="http://schemas.openxmlformats.org/officeDocument/2006/relationships/image" Target="media/image18.png"/><Relationship Id="rId5" Type="http://schemas.openxmlformats.org/officeDocument/2006/relationships/image" Target="media/image17.png"/><Relationship Id="rId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22B9B12E-8709-4082-AD1E-1C2A380E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5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22</cp:revision>
  <cp:lastPrinted>2020-09-02T03:30:00Z</cp:lastPrinted>
  <dcterms:created xsi:type="dcterms:W3CDTF">2020-08-25T01:55:00Z</dcterms:created>
  <dcterms:modified xsi:type="dcterms:W3CDTF">2020-09-04T03:37:00Z</dcterms:modified>
</cp:coreProperties>
</file>